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a874b3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de modelos de arquitectura: instrumentos de encuentro para el entendimiento, análisis, y comunicación entre actores</w:t>
      </w:r>
      <w:r>
        <w:t xml:space="preserve">. Los modelos son por tanto el sujeto y principal la evidencia de la existencia del gobierno. De ahí que los modelos de arquitectura del FNA modificados a razón de este proyecto han sido modificados, tengan la importancia de un entregabl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0be540a2-8d97-40d1-ac09-b987d881eea1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832fc49b-c2ff-4a43-ac23-18dc82d20d71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7:53:01Z</dcterms:created>
  <dcterms:modified xsi:type="dcterms:W3CDTF">2023-07-06T17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